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3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Y4EQQgD0X3A//+lf8BRntElm5wEwXaw2p7AMsaGrv44rq/6VlWa3y61cvFPfZ7/fqsBaZUtAHPZ4pUEsR6OuRzgDTu5fIY3AoqSdYGHamCqfaEfLf07B/19fDPaeRjm/7Jew2loGjdqzQ+c4Yah8Yy2/Giq4ddBX/fXU2GaK3LSOtAv8j3p3fuloWhkFOKt+zs4ZG00ZCbs+2EgXhumO+t8TK0CKlLu633tEiwyt+U3fSgSFwP6oF7oQe2F3vd3amXiK9Hb+5k5Kkp1HeQXNFxiRrR9sN/AGcAmI3v9Mp8rpTIJ1/pxRDSySHTCr7LS/W6lg/cBq8N6Ft3F/k1HOpvkaJ+bhV4XfqmYj6Bksl68D5x0ZF6VTvrbTOck7sJ/3/ve/QWJ4Wv/cXhjA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it possible to do a one-time grab of items that are older than 24</w:t>
      </w:r>
      <w:r>
        <w:t xml:space="preserve"> </w:t>
      </w:r>
      <w:r>
        <w:t xml:space="preserve">hours old?</w:t>
      </w:r>
    </w:p>
    <w:bookmarkStart w:id="27" w:name="ttscoff-aug-06-2012-0952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Aug 06, 2012 09:52 pm</w:t>
        </w:r>
      </w:hyperlink>
    </w:p>
    <w:p>
      <w:pPr>
        <w:pStyle w:val="FirstParagraph"/>
      </w:pPr>
      <w:r>
        <w:t xml:space="preserve">It would take some hacking on the user's part right now, but it will be</w:t>
      </w:r>
      <w:r>
        <w:t xml:space="preserve"> </w:t>
      </w:r>
      <w:r>
        <w:t xml:space="preserve">an optional argument in the next version. Also, I built in an undo</w:t>
      </w:r>
      <w:r>
        <w:t xml:space="preserve"> </w:t>
      </w:r>
      <w:r>
        <w:t xml:space="preserve">option that will remove all the entries it just created (with trash bin</w:t>
      </w:r>
      <w:r>
        <w:t xml:space="preserve"> </w:t>
      </w:r>
      <w:r>
        <w:t xml:space="preserve">for recovery) :)</w:t>
      </w:r>
    </w:p>
    <w:bookmarkStart w:id="26" w:name="ronn-aug-06-2012-1017-pm"/>
    <w:p>
      <w:pPr>
        <w:pStyle w:val="Heading3"/>
      </w:pPr>
      <w:r>
        <w:t xml:space="preserve">Ronn —</w:t>
      </w:r>
      <w:r>
        <w:t xml:space="preserve"> </w:t>
      </w:r>
      <w:hyperlink r:id="rId25">
        <w:r>
          <w:rPr>
            <w:rStyle w:val="Hyperlink"/>
          </w:rPr>
          <w:t xml:space="preserve">Aug 06, 2012 10:17 pm</w:t>
        </w:r>
      </w:hyperlink>
    </w:p>
    <w:p>
      <w:pPr>
        <w:pStyle w:val="FirstParagraph"/>
      </w:pPr>
      <w:r>
        <w:t xml:space="preserve">I was afraid you would say that. :-) I'll enjoy it now and look forward</w:t>
      </w:r>
      <w:r>
        <w:t xml:space="preserve"> </w:t>
      </w:r>
      <w:r>
        <w:t xml:space="preserve">to the next version. Thanks so much for sharing th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3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dfe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0-4208-11e9-9d31-040140774501" TargetMode="External" /><Relationship Type="http://schemas.openxmlformats.org/officeDocument/2006/relationships/hyperlink" Id="rId20" Target="https://my.remarkbox.com/55ed5df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dfe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0-4208-11e9-9d31-040140774501" TargetMode="External" /><Relationship Type="http://schemas.openxmlformats.org/officeDocument/2006/relationships/hyperlink" Id="rId20" Target="https://my.remarkbox.com/55ed5df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d</dc:title>
  <dc:creator/>
  <cp:keywords/>
  <dcterms:created xsi:type="dcterms:W3CDTF">2026-05-07T02:53:49Z</dcterms:created>
  <dcterms:modified xsi:type="dcterms:W3CDTF">2026-05-07T02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